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498E" w:rsidRPr="00F8498E" w:rsidRDefault="00F8498E" w:rsidP="00F8498E">
      <w:pPr>
        <w:pStyle w:val="af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b/>
          <w:szCs w:val="28"/>
          <w:lang w:eastAsia="en-US"/>
        </w:rPr>
      </w:pPr>
      <w:r w:rsidRPr="00F8498E">
        <w:rPr>
          <w:rFonts w:asciiTheme="minorHAnsi" w:eastAsiaTheme="minorHAnsi" w:hAnsiTheme="minorHAnsi" w:cstheme="minorBidi"/>
          <w:b/>
          <w:szCs w:val="28"/>
          <w:lang w:eastAsia="en-US"/>
        </w:rPr>
        <w:t>Муниципальное автономное общеобразовательное учреждение</w:t>
      </w:r>
    </w:p>
    <w:p w:rsidR="00F8498E" w:rsidRPr="00F8498E" w:rsidRDefault="00F8498E" w:rsidP="00F8498E">
      <w:pPr>
        <w:pStyle w:val="af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b/>
          <w:szCs w:val="28"/>
          <w:lang w:eastAsia="en-US"/>
        </w:rPr>
      </w:pPr>
      <w:r w:rsidRPr="00F8498E">
        <w:rPr>
          <w:rFonts w:asciiTheme="minorHAnsi" w:eastAsiaTheme="minorHAnsi" w:hAnsiTheme="minorHAnsi" w:cstheme="minorBidi"/>
          <w:b/>
          <w:szCs w:val="28"/>
          <w:lang w:eastAsia="en-US"/>
        </w:rPr>
        <w:t>«Средняя общеобразовательная школа № 16»</w:t>
      </w:r>
    </w:p>
    <w:p w:rsidR="00F8498E" w:rsidRPr="00F8498E" w:rsidRDefault="00F8498E" w:rsidP="00F8498E">
      <w:pPr>
        <w:pStyle w:val="af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b/>
          <w:szCs w:val="28"/>
          <w:lang w:eastAsia="en-US"/>
        </w:rPr>
      </w:pPr>
      <w:r w:rsidRPr="00F8498E">
        <w:rPr>
          <w:rFonts w:asciiTheme="minorHAnsi" w:eastAsiaTheme="minorHAnsi" w:hAnsiTheme="minorHAnsi" w:cstheme="minorBidi"/>
          <w:b/>
          <w:szCs w:val="28"/>
          <w:lang w:eastAsia="en-US"/>
        </w:rPr>
        <w:t>ИНН 6451123599 / КПП 645101001 / ОГРН 1026402489893</w:t>
      </w:r>
    </w:p>
    <w:p w:rsidR="00F8498E" w:rsidRPr="00F8498E" w:rsidRDefault="00F8498E" w:rsidP="00F8498E">
      <w:pPr>
        <w:pStyle w:val="af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b/>
          <w:szCs w:val="28"/>
          <w:lang w:eastAsia="en-US"/>
        </w:rPr>
      </w:pPr>
      <w:r w:rsidRPr="00F8498E">
        <w:rPr>
          <w:rFonts w:asciiTheme="minorHAnsi" w:eastAsiaTheme="minorHAnsi" w:hAnsiTheme="minorHAnsi" w:cstheme="minorBidi"/>
          <w:b/>
          <w:szCs w:val="28"/>
          <w:lang w:eastAsia="en-US"/>
        </w:rPr>
        <w:t>410022, г. Саратов, ул. Брянская, д. 3, тел. (8452) 92-15-24, (8452) 92-83-16</w:t>
      </w:r>
    </w:p>
    <w:p w:rsidR="00F8498E" w:rsidRDefault="00F8498E" w:rsidP="00F8498E">
      <w:pPr>
        <w:jc w:val="center"/>
        <w:rPr>
          <w:sz w:val="28"/>
          <w:szCs w:val="28"/>
          <w:lang w:val="ru-RU"/>
        </w:rPr>
      </w:pPr>
    </w:p>
    <w:p w:rsidR="00F8498E" w:rsidRPr="00F8498E" w:rsidRDefault="00F8498E" w:rsidP="00F8498E">
      <w:pPr>
        <w:jc w:val="center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ПРИКАЗ</w:t>
      </w:r>
    </w:p>
    <w:p w:rsidR="00F8498E" w:rsidRPr="00F8498E" w:rsidRDefault="00F8498E" w:rsidP="00F8498E">
      <w:pPr>
        <w:jc w:val="center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«____» _____________ 202__г.                                                         №_______</w:t>
      </w:r>
    </w:p>
    <w:p w:rsidR="00D364F6" w:rsidRPr="00F8498E" w:rsidRDefault="008B46CD" w:rsidP="00F8498E">
      <w:pPr>
        <w:pStyle w:val="a0"/>
        <w:jc w:val="both"/>
        <w:rPr>
          <w:sz w:val="28"/>
          <w:szCs w:val="28"/>
          <w:lang w:val="ru-RU"/>
        </w:rPr>
      </w:pPr>
      <w:r w:rsidRPr="00F8498E">
        <w:rPr>
          <w:b/>
          <w:bCs/>
          <w:sz w:val="28"/>
          <w:szCs w:val="28"/>
          <w:lang w:val="ru-RU"/>
        </w:rPr>
        <w:t>О внесении изменений в приказ №70 от 26.01.2026 «О проведении Всероссийских проверочных работ»</w:t>
      </w:r>
    </w:p>
    <w:p w:rsidR="00D364F6" w:rsidRPr="00F8498E" w:rsidRDefault="008B46CD" w:rsidP="00F8498E">
      <w:pPr>
        <w:pStyle w:val="a0"/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В связи с необходимостью корректировки сроков проведения ВПР</w:t>
      </w:r>
    </w:p>
    <w:p w:rsidR="00D364F6" w:rsidRPr="00F8498E" w:rsidRDefault="008B46CD" w:rsidP="00F8498E">
      <w:pPr>
        <w:pStyle w:val="a0"/>
        <w:jc w:val="both"/>
        <w:rPr>
          <w:sz w:val="28"/>
          <w:szCs w:val="28"/>
        </w:rPr>
      </w:pPr>
      <w:r w:rsidRPr="00F8498E">
        <w:rPr>
          <w:b/>
          <w:bCs/>
          <w:sz w:val="28"/>
          <w:szCs w:val="28"/>
        </w:rPr>
        <w:t>ПРИКАЗЫВАЮ:</w:t>
      </w:r>
    </w:p>
    <w:p w:rsidR="00D364F6" w:rsidRPr="00F8498E" w:rsidRDefault="008B46CD" w:rsidP="00F8498E">
      <w:pPr>
        <w:numPr>
          <w:ilvl w:val="0"/>
          <w:numId w:val="2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Внести следующие изменения в график проведения ВПР (приложение 1 к приказу №70 от 26.01.</w:t>
      </w:r>
      <w:r w:rsidRPr="00F8498E">
        <w:rPr>
          <w:sz w:val="28"/>
          <w:szCs w:val="28"/>
          <w:lang w:val="ru-RU"/>
        </w:rPr>
        <w:t>2026):</w:t>
      </w:r>
    </w:p>
    <w:p w:rsidR="00D364F6" w:rsidRPr="00F8498E" w:rsidRDefault="008B46CD" w:rsidP="00F8498E">
      <w:pPr>
        <w:numPr>
          <w:ilvl w:val="0"/>
          <w:numId w:val="1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 xml:space="preserve">1.1. Изменить сроки проведения ВПР </w:t>
      </w:r>
      <w:r w:rsidR="00F8498E">
        <w:rPr>
          <w:sz w:val="28"/>
          <w:szCs w:val="28"/>
          <w:lang w:val="ru-RU"/>
        </w:rPr>
        <w:t xml:space="preserve">(Приложение № 1) </w:t>
      </w:r>
    </w:p>
    <w:p w:rsidR="00D364F6" w:rsidRPr="00F8498E" w:rsidRDefault="008B46CD" w:rsidP="00F8498E">
      <w:pPr>
        <w:numPr>
          <w:ilvl w:val="0"/>
          <w:numId w:val="2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О</w:t>
      </w:r>
      <w:r w:rsidRPr="00F8498E">
        <w:rPr>
          <w:sz w:val="28"/>
          <w:szCs w:val="28"/>
          <w:lang w:val="ru-RU"/>
        </w:rPr>
        <w:t>тветственному организатору Хабдулов</w:t>
      </w:r>
      <w:r w:rsidR="00F8498E">
        <w:rPr>
          <w:sz w:val="28"/>
          <w:szCs w:val="28"/>
          <w:lang w:val="ru-RU"/>
        </w:rPr>
        <w:t>у</w:t>
      </w:r>
      <w:r w:rsidRPr="00F8498E">
        <w:rPr>
          <w:sz w:val="28"/>
          <w:szCs w:val="28"/>
          <w:lang w:val="ru-RU"/>
        </w:rPr>
        <w:t xml:space="preserve"> Р.К.:</w:t>
      </w:r>
    </w:p>
    <w:p w:rsidR="00D364F6" w:rsidRPr="00F8498E" w:rsidRDefault="008B46CD" w:rsidP="00F8498E">
      <w:pPr>
        <w:numPr>
          <w:ilvl w:val="0"/>
          <w:numId w:val="1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2.1. Внести соответствующие изменения в расписание занятий</w:t>
      </w:r>
    </w:p>
    <w:p w:rsidR="00D364F6" w:rsidRPr="00F8498E" w:rsidRDefault="008B46CD" w:rsidP="00F8498E">
      <w:pPr>
        <w:numPr>
          <w:ilvl w:val="0"/>
          <w:numId w:val="1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2.2. Информировать участников образовательного процесса о внесенных изменениях</w:t>
      </w:r>
    </w:p>
    <w:p w:rsidR="00D364F6" w:rsidRPr="00F8498E" w:rsidRDefault="008B46CD" w:rsidP="00F8498E">
      <w:pPr>
        <w:numPr>
          <w:ilvl w:val="0"/>
          <w:numId w:val="1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 xml:space="preserve">2.3. Обеспечить своевременное получение и тиражирование материалов </w:t>
      </w:r>
      <w:r w:rsidRPr="00F8498E">
        <w:rPr>
          <w:sz w:val="28"/>
          <w:szCs w:val="28"/>
          <w:lang w:val="ru-RU"/>
        </w:rPr>
        <w:t>ВПР согласно новому графику</w:t>
      </w:r>
    </w:p>
    <w:p w:rsidR="00D364F6" w:rsidRPr="00F8498E" w:rsidRDefault="008B46CD" w:rsidP="00F8498E">
      <w:pPr>
        <w:numPr>
          <w:ilvl w:val="0"/>
          <w:numId w:val="2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Контроль за исполнением данного приказа возложить на заместителя директора по УВР Хабдулову Р.К.</w:t>
      </w:r>
    </w:p>
    <w:p w:rsidR="00D364F6" w:rsidRPr="00F8498E" w:rsidRDefault="008B46CD" w:rsidP="00F8498E">
      <w:pPr>
        <w:numPr>
          <w:ilvl w:val="0"/>
          <w:numId w:val="2"/>
        </w:numPr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Данный приказ вступает в силу со дня его подписания.</w:t>
      </w:r>
    </w:p>
    <w:p w:rsidR="00D364F6" w:rsidRPr="00F8498E" w:rsidRDefault="008B46CD" w:rsidP="00F8498E">
      <w:pPr>
        <w:pStyle w:val="FirstParagraph"/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Директор МАОУ «СОШ № 16» ____________ Гунина Е.С.</w:t>
      </w:r>
    </w:p>
    <w:p w:rsidR="00D364F6" w:rsidRPr="00F8498E" w:rsidRDefault="008B46CD" w:rsidP="00F8498E">
      <w:pPr>
        <w:pStyle w:val="a0"/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С приказом ознакомлены:</w:t>
      </w:r>
    </w:p>
    <w:p w:rsidR="00D364F6" w:rsidRPr="00F8498E" w:rsidRDefault="008B46CD" w:rsidP="00F8498E">
      <w:pPr>
        <w:pStyle w:val="a0"/>
        <w:jc w:val="both"/>
        <w:rPr>
          <w:sz w:val="28"/>
          <w:szCs w:val="28"/>
          <w:lang w:val="ru-RU"/>
        </w:rPr>
      </w:pPr>
      <w:r w:rsidRPr="00F8498E">
        <w:rPr>
          <w:sz w:val="28"/>
          <w:szCs w:val="28"/>
          <w:lang w:val="ru-RU"/>
        </w:rPr>
        <w:t>Хабд</w:t>
      </w:r>
      <w:r w:rsidR="00F8498E">
        <w:rPr>
          <w:sz w:val="28"/>
          <w:szCs w:val="28"/>
          <w:lang w:val="ru-RU"/>
        </w:rPr>
        <w:t>улов</w:t>
      </w:r>
      <w:bookmarkStart w:id="0" w:name="_GoBack"/>
      <w:bookmarkEnd w:id="0"/>
      <w:r w:rsidRPr="00F8498E">
        <w:rPr>
          <w:sz w:val="28"/>
          <w:szCs w:val="28"/>
          <w:lang w:val="ru-RU"/>
        </w:rPr>
        <w:t xml:space="preserve"> Р.К. _____________</w:t>
      </w:r>
    </w:p>
    <w:sectPr w:rsidR="00D364F6" w:rsidRPr="00F849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46CD" w:rsidRDefault="008B46CD">
      <w:pPr>
        <w:spacing w:after="0"/>
      </w:pPr>
      <w:r>
        <w:separator/>
      </w:r>
    </w:p>
  </w:endnote>
  <w:endnote w:type="continuationSeparator" w:id="0">
    <w:p w:rsidR="008B46CD" w:rsidRDefault="008B4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46CD" w:rsidRDefault="008B46CD">
      <w:r>
        <w:separator/>
      </w:r>
    </w:p>
  </w:footnote>
  <w:footnote w:type="continuationSeparator" w:id="0">
    <w:p w:rsidR="008B46CD" w:rsidRDefault="008B4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97D0AA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FDA0AB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364F6"/>
    <w:rsid w:val="008B46CD"/>
    <w:rsid w:val="00D364F6"/>
    <w:rsid w:val="00F849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75BDA8A-DD70-4E98-B09B-00235EAB8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F8498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f0">
    <w:name w:val="Balloon Text"/>
    <w:basedOn w:val="a"/>
    <w:link w:val="af1"/>
    <w:semiHidden/>
    <w:unhideWhenUsed/>
    <w:rsid w:val="00F8498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F849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5</Words>
  <Characters>999</Characters>
  <Application>Microsoft Office Word</Application>
  <DocSecurity>0</DocSecurity>
  <Lines>8</Lines>
  <Paragraphs>2</Paragraphs>
  <ScaleCrop>false</ScaleCrop>
  <Company>SPecialiST RePack</Company>
  <LinksUpToDate>false</LinksUpToDate>
  <CharactersWithSpaces>1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Хабдулов Р К</cp:lastModifiedBy>
  <cp:revision>2</cp:revision>
  <cp:lastPrinted>2026-04-17T10:17:00Z</cp:lastPrinted>
  <dcterms:created xsi:type="dcterms:W3CDTF">2026-04-17T10:13:00Z</dcterms:created>
  <dcterms:modified xsi:type="dcterms:W3CDTF">2026-04-17T10:17:00Z</dcterms:modified>
</cp:coreProperties>
</file>